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1D063" w14:textId="77777777" w:rsidR="00E25DBF" w:rsidRPr="0087766D" w:rsidRDefault="00E25DBF" w:rsidP="004725E8">
      <w:pPr>
        <w:spacing w:after="0" w:line="360" w:lineRule="auto"/>
        <w:jc w:val="center"/>
        <w:rPr>
          <w:rFonts w:ascii="Times New Roman" w:hAnsi="Times New Roman" w:cs="Times New Roman"/>
          <w:b/>
          <w:sz w:val="24"/>
          <w:szCs w:val="24"/>
        </w:rPr>
        <w:sectPr w:rsidR="00E25DBF" w:rsidRPr="0087766D" w:rsidSect="00E25DBF">
          <w:footerReference w:type="default" r:id="rId8"/>
          <w:pgSz w:w="12240" w:h="15840"/>
          <w:pgMar w:top="1440" w:right="1440" w:bottom="1440" w:left="1440" w:header="720" w:footer="720" w:gutter="0"/>
          <w:cols w:space="720"/>
          <w:docGrid w:linePitch="360"/>
        </w:sectPr>
      </w:pPr>
      <w:bookmarkStart w:id="0" w:name="_GoBack"/>
      <w:bookmarkEnd w:id="0"/>
    </w:p>
    <w:p w14:paraId="72242A89" w14:textId="18536C53" w:rsidR="00605A34" w:rsidRPr="0087766D" w:rsidRDefault="00605A34" w:rsidP="004725E8">
      <w:pPr>
        <w:tabs>
          <w:tab w:val="left" w:pos="939"/>
        </w:tabs>
        <w:spacing w:after="0" w:line="360" w:lineRule="auto"/>
        <w:jc w:val="center"/>
        <w:rPr>
          <w:rFonts w:ascii="Times New Roman" w:hAnsi="Times New Roman" w:cs="Times New Roman"/>
          <w:i/>
          <w:sz w:val="24"/>
          <w:szCs w:val="24"/>
        </w:rPr>
      </w:pPr>
      <w:r w:rsidRPr="0087766D">
        <w:rPr>
          <w:rFonts w:ascii="Times New Roman" w:hAnsi="Times New Roman" w:cs="Times New Roman"/>
          <w:i/>
          <w:sz w:val="24"/>
          <w:szCs w:val="24"/>
        </w:rPr>
        <w:t>Title page</w:t>
      </w:r>
    </w:p>
    <w:p w14:paraId="536F773B" w14:textId="77777777" w:rsidR="00786A5F" w:rsidRPr="0087766D" w:rsidRDefault="00786A5F" w:rsidP="004725E8">
      <w:pPr>
        <w:tabs>
          <w:tab w:val="left" w:pos="939"/>
        </w:tabs>
        <w:spacing w:after="0" w:line="360" w:lineRule="auto"/>
        <w:jc w:val="center"/>
        <w:rPr>
          <w:rFonts w:ascii="Times New Roman" w:hAnsi="Times New Roman" w:cs="Times New Roman"/>
          <w:i/>
          <w:sz w:val="24"/>
          <w:szCs w:val="24"/>
        </w:rPr>
      </w:pPr>
    </w:p>
    <w:p w14:paraId="47FAF0D3" w14:textId="2D906A86" w:rsidR="00786A5F" w:rsidRPr="0087766D" w:rsidRDefault="00786A5F" w:rsidP="00786A5F">
      <w:pPr>
        <w:tabs>
          <w:tab w:val="left" w:pos="939"/>
        </w:tabs>
        <w:spacing w:after="0" w:line="360" w:lineRule="auto"/>
        <w:rPr>
          <w:rFonts w:ascii="Times New Roman" w:hAnsi="Times New Roman" w:cs="Times New Roman"/>
          <w:sz w:val="24"/>
          <w:szCs w:val="24"/>
        </w:rPr>
      </w:pPr>
      <w:r w:rsidRPr="0087766D">
        <w:rPr>
          <w:rFonts w:ascii="Times New Roman" w:hAnsi="Times New Roman" w:cs="Times New Roman"/>
          <w:sz w:val="24"/>
          <w:szCs w:val="24"/>
        </w:rPr>
        <w:t>Original research article</w:t>
      </w:r>
    </w:p>
    <w:p w14:paraId="362285CB" w14:textId="77777777" w:rsidR="004725E8" w:rsidRPr="0087766D" w:rsidRDefault="004725E8" w:rsidP="004725E8">
      <w:pPr>
        <w:tabs>
          <w:tab w:val="left" w:pos="939"/>
        </w:tabs>
        <w:spacing w:after="0" w:line="360" w:lineRule="auto"/>
        <w:jc w:val="center"/>
        <w:rPr>
          <w:rFonts w:ascii="Times New Roman" w:hAnsi="Times New Roman" w:cs="Times New Roman"/>
          <w:b/>
          <w:sz w:val="24"/>
          <w:szCs w:val="24"/>
        </w:rPr>
      </w:pPr>
    </w:p>
    <w:p w14:paraId="17445802" w14:textId="09CA856D" w:rsidR="00666E6C" w:rsidRPr="0087766D" w:rsidRDefault="00605A34" w:rsidP="004725E8">
      <w:pPr>
        <w:spacing w:after="0" w:line="360" w:lineRule="auto"/>
        <w:jc w:val="both"/>
        <w:rPr>
          <w:rFonts w:ascii="Times New Roman" w:hAnsi="Times New Roman" w:cs="Times New Roman"/>
          <w:b/>
          <w:sz w:val="24"/>
          <w:szCs w:val="24"/>
        </w:rPr>
      </w:pPr>
      <w:r w:rsidRPr="0087766D">
        <w:rPr>
          <w:rFonts w:ascii="Times New Roman" w:hAnsi="Times New Roman" w:cs="Times New Roman"/>
          <w:b/>
          <w:sz w:val="24"/>
          <w:szCs w:val="24"/>
        </w:rPr>
        <w:t>O</w:t>
      </w:r>
      <w:r w:rsidR="00244894" w:rsidRPr="0087766D">
        <w:rPr>
          <w:rFonts w:ascii="Times New Roman" w:hAnsi="Times New Roman" w:cs="Times New Roman"/>
          <w:b/>
          <w:sz w:val="24"/>
          <w:szCs w:val="24"/>
        </w:rPr>
        <w:t>utcome</w:t>
      </w:r>
      <w:r w:rsidR="00E25DBF" w:rsidRPr="0087766D">
        <w:rPr>
          <w:rFonts w:ascii="Times New Roman" w:hAnsi="Times New Roman" w:cs="Times New Roman"/>
          <w:b/>
          <w:sz w:val="24"/>
          <w:szCs w:val="24"/>
        </w:rPr>
        <w:t>s</w:t>
      </w:r>
      <w:r w:rsidR="00244894" w:rsidRPr="0087766D">
        <w:rPr>
          <w:rFonts w:ascii="Times New Roman" w:hAnsi="Times New Roman" w:cs="Times New Roman"/>
          <w:b/>
          <w:sz w:val="24"/>
          <w:szCs w:val="24"/>
        </w:rPr>
        <w:t xml:space="preserve"> of s</w:t>
      </w:r>
      <w:r w:rsidR="00351D93" w:rsidRPr="0087766D">
        <w:rPr>
          <w:rFonts w:ascii="Times New Roman" w:hAnsi="Times New Roman" w:cs="Times New Roman"/>
          <w:b/>
          <w:sz w:val="24"/>
          <w:szCs w:val="24"/>
        </w:rPr>
        <w:t xml:space="preserve">urgical management of </w:t>
      </w:r>
      <w:r w:rsidRPr="0087766D">
        <w:rPr>
          <w:rFonts w:ascii="Times New Roman" w:hAnsi="Times New Roman" w:cs="Times New Roman"/>
          <w:b/>
          <w:sz w:val="24"/>
          <w:szCs w:val="24"/>
        </w:rPr>
        <w:t>fracture p</w:t>
      </w:r>
      <w:r w:rsidR="00244894" w:rsidRPr="0087766D">
        <w:rPr>
          <w:rFonts w:ascii="Times New Roman" w:hAnsi="Times New Roman" w:cs="Times New Roman"/>
          <w:b/>
          <w:sz w:val="24"/>
          <w:szCs w:val="24"/>
        </w:rPr>
        <w:t>enis</w:t>
      </w:r>
      <w:r w:rsidR="00B7670E">
        <w:rPr>
          <w:rFonts w:ascii="Times New Roman" w:hAnsi="Times New Roman" w:cs="Times New Roman"/>
          <w:b/>
          <w:sz w:val="24"/>
          <w:szCs w:val="24"/>
        </w:rPr>
        <w:t xml:space="preserve">: </w:t>
      </w:r>
      <w:r w:rsidRPr="0087766D">
        <w:rPr>
          <w:rFonts w:ascii="Times New Roman" w:hAnsi="Times New Roman" w:cs="Times New Roman"/>
          <w:b/>
          <w:sz w:val="24"/>
          <w:szCs w:val="24"/>
        </w:rPr>
        <w:t xml:space="preserve">experience </w:t>
      </w:r>
      <w:r w:rsidR="00B7670E">
        <w:rPr>
          <w:rFonts w:ascii="Times New Roman" w:hAnsi="Times New Roman" w:cs="Times New Roman"/>
          <w:b/>
          <w:sz w:val="24"/>
          <w:szCs w:val="24"/>
        </w:rPr>
        <w:t>from a</w:t>
      </w:r>
      <w:r w:rsidR="00244894" w:rsidRPr="0087766D">
        <w:rPr>
          <w:rFonts w:ascii="Times New Roman" w:hAnsi="Times New Roman" w:cs="Times New Roman"/>
          <w:b/>
          <w:sz w:val="24"/>
          <w:szCs w:val="24"/>
        </w:rPr>
        <w:t xml:space="preserve"> tert</w:t>
      </w:r>
      <w:r w:rsidR="00E25DBF" w:rsidRPr="0087766D">
        <w:rPr>
          <w:rFonts w:ascii="Times New Roman" w:hAnsi="Times New Roman" w:cs="Times New Roman"/>
          <w:b/>
          <w:sz w:val="24"/>
          <w:szCs w:val="24"/>
        </w:rPr>
        <w:t xml:space="preserve">iary </w:t>
      </w:r>
      <w:r w:rsidRPr="0087766D">
        <w:rPr>
          <w:rFonts w:ascii="Times New Roman" w:hAnsi="Times New Roman" w:cs="Times New Roman"/>
          <w:b/>
          <w:sz w:val="24"/>
          <w:szCs w:val="24"/>
        </w:rPr>
        <w:t>care hospital</w:t>
      </w:r>
      <w:r w:rsidR="007D1A9C">
        <w:rPr>
          <w:rFonts w:ascii="Times New Roman" w:hAnsi="Times New Roman" w:cs="Times New Roman"/>
          <w:b/>
          <w:sz w:val="24"/>
          <w:szCs w:val="24"/>
        </w:rPr>
        <w:t xml:space="preserve"> in Bangladesh</w:t>
      </w:r>
    </w:p>
    <w:p w14:paraId="33F109BD" w14:textId="77777777" w:rsidR="009F7E56" w:rsidRPr="0087766D" w:rsidRDefault="009F7E56" w:rsidP="004725E8">
      <w:pPr>
        <w:spacing w:after="0" w:line="360" w:lineRule="auto"/>
        <w:jc w:val="both"/>
        <w:rPr>
          <w:rStyle w:val="Strong"/>
          <w:rFonts w:ascii="Times New Roman" w:hAnsi="Times New Roman" w:cs="Times New Roman"/>
          <w:sz w:val="24"/>
          <w:szCs w:val="24"/>
          <w:shd w:val="clear" w:color="auto" w:fill="FFFFFF"/>
        </w:rPr>
      </w:pPr>
    </w:p>
    <w:p w14:paraId="410F564D" w14:textId="77777777" w:rsidR="009F7E56" w:rsidRPr="0087766D" w:rsidRDefault="009F7E56" w:rsidP="004725E8">
      <w:pPr>
        <w:spacing w:after="0" w:line="360" w:lineRule="auto"/>
        <w:jc w:val="both"/>
        <w:rPr>
          <w:rStyle w:val="Strong"/>
          <w:rFonts w:ascii="Times New Roman" w:hAnsi="Times New Roman" w:cs="Times New Roman"/>
          <w:sz w:val="24"/>
          <w:szCs w:val="24"/>
          <w:shd w:val="clear" w:color="auto" w:fill="FFFFFF"/>
        </w:rPr>
      </w:pPr>
      <w:r w:rsidRPr="0087766D">
        <w:rPr>
          <w:rStyle w:val="Strong"/>
          <w:rFonts w:ascii="Times New Roman" w:hAnsi="Times New Roman" w:cs="Times New Roman"/>
          <w:sz w:val="24"/>
          <w:szCs w:val="24"/>
          <w:shd w:val="clear" w:color="auto" w:fill="FFFFFF"/>
        </w:rPr>
        <w:t xml:space="preserve">Authors: </w:t>
      </w:r>
    </w:p>
    <w:p w14:paraId="046E9C1F" w14:textId="77777777" w:rsidR="009F7E56" w:rsidRPr="0087766D" w:rsidRDefault="009F7E56" w:rsidP="004725E8">
      <w:pPr>
        <w:spacing w:after="0" w:line="360" w:lineRule="auto"/>
        <w:jc w:val="both"/>
        <w:rPr>
          <w:rFonts w:ascii="Times New Roman" w:hAnsi="Times New Roman" w:cs="Times New Roman"/>
          <w:sz w:val="24"/>
          <w:szCs w:val="24"/>
        </w:rPr>
      </w:pPr>
      <w:r w:rsidRPr="0087766D">
        <w:rPr>
          <w:rFonts w:ascii="Times New Roman" w:hAnsi="Times New Roman" w:cs="Times New Roman"/>
          <w:sz w:val="24"/>
          <w:szCs w:val="24"/>
        </w:rPr>
        <w:t xml:space="preserve">Md. </w:t>
      </w:r>
      <w:proofErr w:type="spellStart"/>
      <w:r w:rsidRPr="0087766D">
        <w:rPr>
          <w:rFonts w:ascii="Times New Roman" w:hAnsi="Times New Roman" w:cs="Times New Roman"/>
          <w:sz w:val="24"/>
          <w:szCs w:val="24"/>
        </w:rPr>
        <w:t>Selim</w:t>
      </w:r>
      <w:proofErr w:type="spellEnd"/>
      <w:r w:rsidRPr="0087766D">
        <w:rPr>
          <w:rFonts w:ascii="Times New Roman" w:hAnsi="Times New Roman" w:cs="Times New Roman"/>
          <w:sz w:val="24"/>
          <w:szCs w:val="24"/>
        </w:rPr>
        <w:t xml:space="preserve"> Morshed</w:t>
      </w:r>
      <w:r w:rsidRPr="0087766D">
        <w:rPr>
          <w:rFonts w:ascii="Times New Roman" w:hAnsi="Times New Roman" w:cs="Times New Roman"/>
          <w:sz w:val="24"/>
          <w:szCs w:val="24"/>
          <w:vertAlign w:val="superscript"/>
        </w:rPr>
        <w:t>1</w:t>
      </w:r>
      <w:r w:rsidRPr="0087766D">
        <w:rPr>
          <w:rFonts w:ascii="Times New Roman" w:hAnsi="Times New Roman" w:cs="Times New Roman"/>
          <w:sz w:val="24"/>
          <w:szCs w:val="24"/>
        </w:rPr>
        <w:t>, AKM Musa Bhuyian</w:t>
      </w:r>
      <w:r w:rsidRPr="0087766D">
        <w:rPr>
          <w:rFonts w:ascii="Times New Roman" w:hAnsi="Times New Roman" w:cs="Times New Roman"/>
          <w:sz w:val="24"/>
          <w:szCs w:val="24"/>
          <w:vertAlign w:val="superscript"/>
        </w:rPr>
        <w:t>1</w:t>
      </w:r>
      <w:r w:rsidRPr="0087766D">
        <w:rPr>
          <w:rFonts w:ascii="Times New Roman" w:hAnsi="Times New Roman" w:cs="Times New Roman"/>
          <w:sz w:val="24"/>
          <w:szCs w:val="24"/>
        </w:rPr>
        <w:t xml:space="preserve">, Mohammad </w:t>
      </w:r>
      <w:proofErr w:type="spellStart"/>
      <w:r w:rsidRPr="0087766D">
        <w:rPr>
          <w:rFonts w:ascii="Times New Roman" w:hAnsi="Times New Roman" w:cs="Times New Roman"/>
          <w:sz w:val="24"/>
          <w:szCs w:val="24"/>
        </w:rPr>
        <w:t>Saruar</w:t>
      </w:r>
      <w:proofErr w:type="spellEnd"/>
      <w:r w:rsidRPr="0087766D">
        <w:rPr>
          <w:rFonts w:ascii="Times New Roman" w:hAnsi="Times New Roman" w:cs="Times New Roman"/>
          <w:sz w:val="24"/>
          <w:szCs w:val="24"/>
        </w:rPr>
        <w:t xml:space="preserve"> Alam</w:t>
      </w:r>
      <w:r w:rsidRPr="0087766D">
        <w:rPr>
          <w:rFonts w:ascii="Times New Roman" w:hAnsi="Times New Roman" w:cs="Times New Roman"/>
          <w:sz w:val="24"/>
          <w:szCs w:val="24"/>
          <w:vertAlign w:val="superscript"/>
        </w:rPr>
        <w:t>1</w:t>
      </w:r>
      <w:r w:rsidR="00E0058D" w:rsidRPr="0087766D">
        <w:rPr>
          <w:rFonts w:ascii="Times New Roman" w:hAnsi="Times New Roman" w:cs="Times New Roman"/>
          <w:sz w:val="24"/>
          <w:szCs w:val="24"/>
        </w:rPr>
        <w:t xml:space="preserve">, </w:t>
      </w:r>
      <w:r w:rsidRPr="0087766D">
        <w:rPr>
          <w:rFonts w:ascii="Times New Roman" w:hAnsi="Times New Roman" w:cs="Times New Roman"/>
          <w:sz w:val="24"/>
          <w:szCs w:val="24"/>
        </w:rPr>
        <w:t xml:space="preserve">Md. </w:t>
      </w:r>
      <w:proofErr w:type="spellStart"/>
      <w:r w:rsidRPr="0087766D">
        <w:rPr>
          <w:rFonts w:ascii="Times New Roman" w:hAnsi="Times New Roman" w:cs="Times New Roman"/>
          <w:sz w:val="24"/>
          <w:szCs w:val="24"/>
        </w:rPr>
        <w:t>Towhid</w:t>
      </w:r>
      <w:proofErr w:type="spellEnd"/>
      <w:r w:rsidRPr="0087766D">
        <w:rPr>
          <w:rFonts w:ascii="Times New Roman" w:hAnsi="Times New Roman" w:cs="Times New Roman"/>
          <w:sz w:val="24"/>
          <w:szCs w:val="24"/>
        </w:rPr>
        <w:t xml:space="preserve"> Belal</w:t>
      </w:r>
      <w:r w:rsidRPr="0087766D">
        <w:rPr>
          <w:rFonts w:ascii="Times New Roman" w:hAnsi="Times New Roman" w:cs="Times New Roman"/>
          <w:sz w:val="24"/>
          <w:szCs w:val="24"/>
          <w:vertAlign w:val="superscript"/>
        </w:rPr>
        <w:t>1</w:t>
      </w:r>
      <w:r w:rsidRPr="0087766D">
        <w:rPr>
          <w:rFonts w:ascii="Times New Roman" w:hAnsi="Times New Roman" w:cs="Times New Roman"/>
          <w:sz w:val="24"/>
          <w:szCs w:val="24"/>
        </w:rPr>
        <w:t xml:space="preserve">, </w:t>
      </w:r>
      <w:proofErr w:type="spellStart"/>
      <w:r w:rsidRPr="0087766D">
        <w:rPr>
          <w:rFonts w:ascii="Times New Roman" w:hAnsi="Times New Roman" w:cs="Times New Roman"/>
          <w:sz w:val="24"/>
          <w:szCs w:val="24"/>
        </w:rPr>
        <w:t>Sayem</w:t>
      </w:r>
      <w:proofErr w:type="spellEnd"/>
      <w:r w:rsidRPr="0087766D">
        <w:rPr>
          <w:rFonts w:ascii="Times New Roman" w:hAnsi="Times New Roman" w:cs="Times New Roman"/>
          <w:sz w:val="24"/>
          <w:szCs w:val="24"/>
        </w:rPr>
        <w:t xml:space="preserve"> Hossain</w:t>
      </w:r>
      <w:r w:rsidRPr="0087766D">
        <w:rPr>
          <w:rFonts w:ascii="Times New Roman" w:hAnsi="Times New Roman" w:cs="Times New Roman"/>
          <w:sz w:val="24"/>
          <w:szCs w:val="24"/>
          <w:vertAlign w:val="superscript"/>
        </w:rPr>
        <w:t>1</w:t>
      </w:r>
      <w:r w:rsidRPr="0087766D">
        <w:rPr>
          <w:rFonts w:ascii="Times New Roman" w:hAnsi="Times New Roman" w:cs="Times New Roman"/>
          <w:sz w:val="24"/>
          <w:szCs w:val="24"/>
        </w:rPr>
        <w:t>, Mohammad Ibrahim Ali</w:t>
      </w:r>
      <w:r w:rsidRPr="0087766D">
        <w:rPr>
          <w:rFonts w:ascii="Times New Roman" w:hAnsi="Times New Roman" w:cs="Times New Roman"/>
          <w:sz w:val="24"/>
          <w:szCs w:val="24"/>
          <w:vertAlign w:val="superscript"/>
        </w:rPr>
        <w:t>1</w:t>
      </w:r>
      <w:r w:rsidRPr="0087766D">
        <w:rPr>
          <w:rFonts w:ascii="Times New Roman" w:hAnsi="Times New Roman" w:cs="Times New Roman"/>
          <w:sz w:val="24"/>
          <w:szCs w:val="24"/>
        </w:rPr>
        <w:t>, Sojib Bin Zaman</w:t>
      </w:r>
      <w:r w:rsidRPr="0087766D">
        <w:rPr>
          <w:rFonts w:ascii="Times New Roman" w:hAnsi="Times New Roman" w:cs="Times New Roman"/>
          <w:sz w:val="24"/>
          <w:szCs w:val="24"/>
          <w:vertAlign w:val="superscript"/>
        </w:rPr>
        <w:t>2</w:t>
      </w:r>
    </w:p>
    <w:p w14:paraId="22680411" w14:textId="77777777" w:rsidR="009F7E56" w:rsidRPr="0087766D" w:rsidRDefault="009F7E56" w:rsidP="004725E8">
      <w:pPr>
        <w:spacing w:after="0" w:line="360" w:lineRule="auto"/>
        <w:jc w:val="both"/>
        <w:rPr>
          <w:rFonts w:ascii="Times New Roman" w:hAnsi="Times New Roman" w:cs="Times New Roman"/>
          <w:sz w:val="24"/>
          <w:szCs w:val="24"/>
        </w:rPr>
      </w:pPr>
    </w:p>
    <w:p w14:paraId="0B70B980" w14:textId="07DBFB4F" w:rsidR="009F7E56" w:rsidRPr="0087766D" w:rsidRDefault="009F7E56" w:rsidP="004725E8">
      <w:pPr>
        <w:spacing w:after="0" w:line="360" w:lineRule="auto"/>
        <w:jc w:val="both"/>
        <w:rPr>
          <w:rFonts w:ascii="Times New Roman" w:hAnsi="Times New Roman" w:cs="Times New Roman"/>
          <w:b/>
          <w:sz w:val="24"/>
          <w:szCs w:val="24"/>
        </w:rPr>
      </w:pPr>
      <w:r w:rsidRPr="0087766D">
        <w:rPr>
          <w:rFonts w:ascii="Times New Roman" w:hAnsi="Times New Roman" w:cs="Times New Roman"/>
          <w:b/>
          <w:sz w:val="24"/>
          <w:szCs w:val="24"/>
        </w:rPr>
        <w:t>Affiliation</w:t>
      </w:r>
      <w:r w:rsidR="00605A34" w:rsidRPr="0087766D">
        <w:rPr>
          <w:rFonts w:ascii="Times New Roman" w:hAnsi="Times New Roman" w:cs="Times New Roman"/>
          <w:b/>
          <w:sz w:val="24"/>
          <w:szCs w:val="24"/>
        </w:rPr>
        <w:t>s</w:t>
      </w:r>
      <w:r w:rsidRPr="0087766D">
        <w:rPr>
          <w:rFonts w:ascii="Times New Roman" w:hAnsi="Times New Roman" w:cs="Times New Roman"/>
          <w:b/>
          <w:sz w:val="24"/>
          <w:szCs w:val="24"/>
        </w:rPr>
        <w:t xml:space="preserve">: </w:t>
      </w:r>
    </w:p>
    <w:p w14:paraId="7E891540" w14:textId="77777777" w:rsidR="009F7E56" w:rsidRPr="0087766D" w:rsidRDefault="009F7E56" w:rsidP="004725E8">
      <w:pPr>
        <w:spacing w:after="0" w:line="360" w:lineRule="auto"/>
        <w:jc w:val="both"/>
        <w:rPr>
          <w:rFonts w:ascii="Times New Roman" w:hAnsi="Times New Roman" w:cs="Times New Roman"/>
          <w:sz w:val="24"/>
          <w:szCs w:val="24"/>
        </w:rPr>
      </w:pPr>
      <w:r w:rsidRPr="0087766D">
        <w:rPr>
          <w:rFonts w:ascii="Times New Roman" w:hAnsi="Times New Roman" w:cs="Times New Roman"/>
          <w:sz w:val="24"/>
          <w:szCs w:val="24"/>
          <w:vertAlign w:val="superscript"/>
        </w:rPr>
        <w:t>1</w:t>
      </w:r>
      <w:r w:rsidRPr="0087766D">
        <w:rPr>
          <w:rFonts w:ascii="Times New Roman" w:hAnsi="Times New Roman" w:cs="Times New Roman"/>
          <w:sz w:val="24"/>
          <w:szCs w:val="24"/>
        </w:rPr>
        <w:t>Department of Urology, Dhaka Medical College Hospital, Dhaka, Bangladesh</w:t>
      </w:r>
    </w:p>
    <w:p w14:paraId="6C012977" w14:textId="77777777" w:rsidR="009F7E56" w:rsidRPr="0087766D" w:rsidRDefault="009F7E56" w:rsidP="004725E8">
      <w:pPr>
        <w:spacing w:after="0" w:line="360" w:lineRule="auto"/>
        <w:jc w:val="both"/>
        <w:rPr>
          <w:rFonts w:ascii="Times New Roman" w:hAnsi="Times New Roman" w:cs="Times New Roman"/>
          <w:sz w:val="24"/>
          <w:szCs w:val="24"/>
        </w:rPr>
      </w:pPr>
      <w:r w:rsidRPr="0087766D">
        <w:rPr>
          <w:rFonts w:ascii="Times New Roman" w:hAnsi="Times New Roman" w:cs="Times New Roman"/>
          <w:sz w:val="24"/>
          <w:szCs w:val="24"/>
          <w:vertAlign w:val="superscript"/>
        </w:rPr>
        <w:t>2</w:t>
      </w:r>
      <w:r w:rsidRPr="0087766D">
        <w:rPr>
          <w:rFonts w:ascii="Times New Roman" w:hAnsi="Times New Roman" w:cs="Times New Roman"/>
          <w:sz w:val="24"/>
          <w:szCs w:val="24"/>
        </w:rPr>
        <w:t>Department of Medicine, School of Clinical Science, Monash University, Melbourne, Victoria, Australia</w:t>
      </w:r>
    </w:p>
    <w:p w14:paraId="03A0A5C2" w14:textId="77777777" w:rsidR="009F7E56" w:rsidRPr="0087766D" w:rsidRDefault="009F7E56" w:rsidP="004725E8">
      <w:pPr>
        <w:spacing w:after="0" w:line="360" w:lineRule="auto"/>
        <w:jc w:val="both"/>
        <w:rPr>
          <w:rStyle w:val="Strong"/>
          <w:rFonts w:ascii="Times New Roman" w:hAnsi="Times New Roman" w:cs="Times New Roman"/>
          <w:sz w:val="24"/>
          <w:szCs w:val="24"/>
          <w:shd w:val="clear" w:color="auto" w:fill="FFFFFF"/>
        </w:rPr>
      </w:pPr>
    </w:p>
    <w:p w14:paraId="00CBB56D" w14:textId="7E51F5AF" w:rsidR="00605A34" w:rsidRPr="0087766D" w:rsidRDefault="00605A34" w:rsidP="004725E8">
      <w:pPr>
        <w:spacing w:after="0" w:line="360" w:lineRule="auto"/>
        <w:jc w:val="both"/>
        <w:rPr>
          <w:rStyle w:val="Strong"/>
          <w:rFonts w:ascii="Times New Roman" w:hAnsi="Times New Roman" w:cs="Times New Roman"/>
          <w:sz w:val="24"/>
          <w:szCs w:val="24"/>
          <w:shd w:val="clear" w:color="auto" w:fill="FFFFFF"/>
        </w:rPr>
      </w:pPr>
      <w:r w:rsidRPr="0087766D">
        <w:rPr>
          <w:rStyle w:val="Strong"/>
          <w:rFonts w:ascii="Times New Roman" w:hAnsi="Times New Roman" w:cs="Times New Roman"/>
          <w:sz w:val="24"/>
          <w:szCs w:val="24"/>
          <w:shd w:val="clear" w:color="auto" w:fill="FFFFFF"/>
        </w:rPr>
        <w:t>Corresponding author:</w:t>
      </w:r>
    </w:p>
    <w:p w14:paraId="21FBD16B" w14:textId="77777777" w:rsidR="00605A34" w:rsidRPr="0087766D" w:rsidRDefault="00605A34" w:rsidP="004725E8">
      <w:pPr>
        <w:spacing w:after="0" w:line="360" w:lineRule="auto"/>
        <w:jc w:val="both"/>
        <w:rPr>
          <w:rStyle w:val="Strong"/>
          <w:rFonts w:ascii="Times New Roman" w:hAnsi="Times New Roman" w:cs="Times New Roman"/>
          <w:b w:val="0"/>
          <w:sz w:val="24"/>
          <w:szCs w:val="24"/>
          <w:shd w:val="clear" w:color="auto" w:fill="FFFFFF"/>
        </w:rPr>
      </w:pPr>
      <w:r w:rsidRPr="0087766D">
        <w:rPr>
          <w:rStyle w:val="Strong"/>
          <w:rFonts w:ascii="Times New Roman" w:hAnsi="Times New Roman" w:cs="Times New Roman"/>
          <w:b w:val="0"/>
          <w:sz w:val="24"/>
          <w:szCs w:val="24"/>
          <w:shd w:val="clear" w:color="auto" w:fill="FFFFFF"/>
        </w:rPr>
        <w:t>Sojib Bin Zaman;</w:t>
      </w:r>
    </w:p>
    <w:p w14:paraId="71390E56" w14:textId="77777777" w:rsidR="00412137" w:rsidRDefault="00412137" w:rsidP="004725E8">
      <w:pPr>
        <w:spacing w:after="0" w:line="360" w:lineRule="auto"/>
        <w:jc w:val="both"/>
        <w:rPr>
          <w:rStyle w:val="Strong"/>
          <w:rFonts w:ascii="Times New Roman" w:hAnsi="Times New Roman" w:cs="Times New Roman"/>
          <w:b w:val="0"/>
          <w:sz w:val="24"/>
          <w:szCs w:val="24"/>
          <w:shd w:val="clear" w:color="auto" w:fill="FFFFFF"/>
        </w:rPr>
      </w:pPr>
      <w:r>
        <w:rPr>
          <w:rStyle w:val="Strong"/>
          <w:rFonts w:ascii="Times New Roman" w:hAnsi="Times New Roman" w:cs="Times New Roman"/>
          <w:b w:val="0"/>
          <w:sz w:val="24"/>
          <w:szCs w:val="24"/>
          <w:shd w:val="clear" w:color="auto" w:fill="FFFFFF"/>
        </w:rPr>
        <w:t xml:space="preserve">School of Clinical Sciences; </w:t>
      </w:r>
      <w:r w:rsidR="00605A34" w:rsidRPr="0087766D">
        <w:rPr>
          <w:rStyle w:val="Strong"/>
          <w:rFonts w:ascii="Times New Roman" w:hAnsi="Times New Roman" w:cs="Times New Roman"/>
          <w:b w:val="0"/>
          <w:sz w:val="24"/>
          <w:szCs w:val="24"/>
          <w:shd w:val="clear" w:color="auto" w:fill="FFFFFF"/>
        </w:rPr>
        <w:t>Level 3, 27-31 Wright Street, Clayton VIC 3168</w:t>
      </w:r>
      <w:r w:rsidR="007D1A9C">
        <w:rPr>
          <w:rStyle w:val="Strong"/>
          <w:rFonts w:ascii="Times New Roman" w:hAnsi="Times New Roman" w:cs="Times New Roman"/>
          <w:b w:val="0"/>
          <w:sz w:val="24"/>
          <w:szCs w:val="24"/>
          <w:shd w:val="clear" w:color="auto" w:fill="FFFFFF"/>
        </w:rPr>
        <w:t>,</w:t>
      </w:r>
    </w:p>
    <w:p w14:paraId="42D7D194" w14:textId="74C629A8" w:rsidR="00605A34" w:rsidRPr="0087766D" w:rsidRDefault="007D1A9C" w:rsidP="004725E8">
      <w:pPr>
        <w:spacing w:after="0" w:line="360" w:lineRule="auto"/>
        <w:jc w:val="both"/>
        <w:rPr>
          <w:rStyle w:val="Strong"/>
          <w:rFonts w:ascii="Times New Roman" w:hAnsi="Times New Roman" w:cs="Times New Roman"/>
          <w:b w:val="0"/>
          <w:sz w:val="24"/>
          <w:szCs w:val="24"/>
          <w:shd w:val="clear" w:color="auto" w:fill="FFFFFF"/>
        </w:rPr>
      </w:pPr>
      <w:r>
        <w:rPr>
          <w:rStyle w:val="Strong"/>
          <w:rFonts w:ascii="Times New Roman" w:hAnsi="Times New Roman" w:cs="Times New Roman"/>
          <w:b w:val="0"/>
          <w:sz w:val="24"/>
          <w:szCs w:val="24"/>
          <w:shd w:val="clear" w:color="auto" w:fill="FFFFFF"/>
        </w:rPr>
        <w:t xml:space="preserve"> </w:t>
      </w:r>
      <w:r w:rsidR="00605A34" w:rsidRPr="0087766D">
        <w:rPr>
          <w:rStyle w:val="Strong"/>
          <w:rFonts w:ascii="Times New Roman" w:hAnsi="Times New Roman" w:cs="Times New Roman"/>
          <w:b w:val="0"/>
          <w:sz w:val="24"/>
          <w:szCs w:val="24"/>
          <w:shd w:val="clear" w:color="auto" w:fill="FFFFFF"/>
        </w:rPr>
        <w:t>Monash University, Melbourne, Australia</w:t>
      </w:r>
    </w:p>
    <w:p w14:paraId="38949713" w14:textId="6C8FF607" w:rsidR="009F7E56" w:rsidRPr="0087766D" w:rsidRDefault="00605A34" w:rsidP="004725E8">
      <w:pPr>
        <w:spacing w:after="0" w:line="360" w:lineRule="auto"/>
        <w:jc w:val="both"/>
        <w:rPr>
          <w:rStyle w:val="Strong"/>
          <w:rFonts w:ascii="Times New Roman" w:hAnsi="Times New Roman" w:cs="Times New Roman"/>
          <w:b w:val="0"/>
          <w:sz w:val="24"/>
          <w:szCs w:val="24"/>
          <w:shd w:val="clear" w:color="auto" w:fill="FFFFFF"/>
        </w:rPr>
      </w:pPr>
      <w:r w:rsidRPr="0087766D">
        <w:rPr>
          <w:rStyle w:val="Strong"/>
          <w:rFonts w:ascii="Times New Roman" w:hAnsi="Times New Roman" w:cs="Times New Roman"/>
          <w:b w:val="0"/>
          <w:sz w:val="24"/>
          <w:szCs w:val="24"/>
          <w:shd w:val="clear" w:color="auto" w:fill="FFFFFF"/>
        </w:rPr>
        <w:t>Email: sojib.zaman@monash.edu</w:t>
      </w:r>
    </w:p>
    <w:p w14:paraId="0CD34AAF" w14:textId="012D64D4" w:rsidR="009F7E56" w:rsidRPr="0087766D" w:rsidRDefault="009F7E56" w:rsidP="004725E8">
      <w:pPr>
        <w:spacing w:after="0" w:line="360" w:lineRule="auto"/>
        <w:jc w:val="both"/>
        <w:rPr>
          <w:rStyle w:val="Strong"/>
          <w:rFonts w:ascii="Times New Roman" w:hAnsi="Times New Roman" w:cs="Times New Roman"/>
          <w:sz w:val="24"/>
          <w:szCs w:val="24"/>
          <w:shd w:val="clear" w:color="auto" w:fill="FFFFFF"/>
        </w:rPr>
      </w:pPr>
    </w:p>
    <w:p w14:paraId="42996628" w14:textId="5A24A0C6" w:rsidR="00786A5F" w:rsidRPr="0087766D" w:rsidRDefault="00786A5F" w:rsidP="004725E8">
      <w:pPr>
        <w:spacing w:after="0" w:line="360" w:lineRule="auto"/>
        <w:jc w:val="both"/>
        <w:rPr>
          <w:rStyle w:val="Strong"/>
          <w:rFonts w:ascii="Times New Roman" w:hAnsi="Times New Roman" w:cs="Times New Roman"/>
          <w:b w:val="0"/>
          <w:sz w:val="24"/>
          <w:szCs w:val="24"/>
          <w:shd w:val="clear" w:color="auto" w:fill="FFFFFF"/>
        </w:rPr>
      </w:pPr>
      <w:r w:rsidRPr="0087766D">
        <w:rPr>
          <w:rStyle w:val="Strong"/>
          <w:rFonts w:ascii="Times New Roman" w:hAnsi="Times New Roman" w:cs="Times New Roman"/>
          <w:bCs w:val="0"/>
          <w:sz w:val="24"/>
          <w:szCs w:val="24"/>
          <w:shd w:val="clear" w:color="auto" w:fill="FFFFFF"/>
        </w:rPr>
        <w:t xml:space="preserve">Keywords: </w:t>
      </w:r>
      <w:r w:rsidRPr="0087766D">
        <w:rPr>
          <w:rStyle w:val="Strong"/>
          <w:rFonts w:ascii="Times New Roman" w:hAnsi="Times New Roman" w:cs="Times New Roman"/>
          <w:b w:val="0"/>
          <w:bCs w:val="0"/>
          <w:sz w:val="24"/>
          <w:szCs w:val="24"/>
          <w:shd w:val="clear" w:color="auto" w:fill="FFFFFF"/>
        </w:rPr>
        <w:t xml:space="preserve">Fracture penis; </w:t>
      </w:r>
      <w:proofErr w:type="gramStart"/>
      <w:r w:rsidRPr="0087766D">
        <w:rPr>
          <w:rStyle w:val="Strong"/>
          <w:rFonts w:ascii="Times New Roman" w:hAnsi="Times New Roman" w:cs="Times New Roman"/>
          <w:b w:val="0"/>
          <w:bCs w:val="0"/>
          <w:sz w:val="24"/>
          <w:szCs w:val="24"/>
          <w:shd w:val="clear" w:color="auto" w:fill="FFFFFF"/>
        </w:rPr>
        <w:t>Surgical</w:t>
      </w:r>
      <w:proofErr w:type="gramEnd"/>
      <w:r w:rsidRPr="0087766D">
        <w:rPr>
          <w:rStyle w:val="Strong"/>
          <w:rFonts w:ascii="Times New Roman" w:hAnsi="Times New Roman" w:cs="Times New Roman"/>
          <w:b w:val="0"/>
          <w:bCs w:val="0"/>
          <w:sz w:val="24"/>
          <w:szCs w:val="24"/>
          <w:shd w:val="clear" w:color="auto" w:fill="FFFFFF"/>
        </w:rPr>
        <w:t xml:space="preserve"> management; Bangladesh </w:t>
      </w:r>
    </w:p>
    <w:p w14:paraId="41299F5B" w14:textId="4A38B282" w:rsidR="00786A5F" w:rsidRPr="0087766D" w:rsidRDefault="00786A5F" w:rsidP="004725E8">
      <w:pPr>
        <w:spacing w:after="0" w:line="360" w:lineRule="auto"/>
        <w:jc w:val="both"/>
        <w:rPr>
          <w:rStyle w:val="Strong"/>
          <w:rFonts w:ascii="Times New Roman" w:hAnsi="Times New Roman" w:cs="Times New Roman"/>
          <w:sz w:val="24"/>
          <w:szCs w:val="24"/>
          <w:shd w:val="clear" w:color="auto" w:fill="FFFFFF"/>
        </w:rPr>
      </w:pPr>
    </w:p>
    <w:p w14:paraId="4FF675EB" w14:textId="77777777" w:rsidR="00786A5F" w:rsidRPr="0087766D" w:rsidRDefault="00786A5F" w:rsidP="004725E8">
      <w:pPr>
        <w:spacing w:after="0" w:line="360" w:lineRule="auto"/>
        <w:jc w:val="both"/>
        <w:rPr>
          <w:rStyle w:val="Strong"/>
          <w:rFonts w:ascii="Times New Roman" w:hAnsi="Times New Roman" w:cs="Times New Roman"/>
          <w:bCs w:val="0"/>
          <w:sz w:val="24"/>
          <w:szCs w:val="24"/>
          <w:shd w:val="clear" w:color="auto" w:fill="FFFFFF"/>
        </w:rPr>
      </w:pPr>
    </w:p>
    <w:p w14:paraId="25A376E9" w14:textId="77777777" w:rsidR="00786A5F" w:rsidRPr="0087766D" w:rsidRDefault="00786A5F" w:rsidP="004725E8">
      <w:pPr>
        <w:spacing w:after="0" w:line="360" w:lineRule="auto"/>
        <w:jc w:val="both"/>
        <w:rPr>
          <w:rStyle w:val="Strong"/>
          <w:rFonts w:ascii="Times New Roman" w:hAnsi="Times New Roman" w:cs="Times New Roman"/>
          <w:bCs w:val="0"/>
          <w:sz w:val="24"/>
          <w:szCs w:val="24"/>
          <w:shd w:val="clear" w:color="auto" w:fill="FFFFFF"/>
        </w:rPr>
      </w:pPr>
    </w:p>
    <w:p w14:paraId="580180FA" w14:textId="77777777" w:rsidR="00786A5F" w:rsidRPr="0087766D" w:rsidRDefault="00786A5F" w:rsidP="004725E8">
      <w:pPr>
        <w:spacing w:after="0" w:line="360" w:lineRule="auto"/>
        <w:jc w:val="both"/>
        <w:rPr>
          <w:rStyle w:val="Strong"/>
          <w:rFonts w:ascii="Times New Roman" w:hAnsi="Times New Roman" w:cs="Times New Roman"/>
          <w:bCs w:val="0"/>
          <w:sz w:val="24"/>
          <w:szCs w:val="24"/>
          <w:shd w:val="clear" w:color="auto" w:fill="FFFFFF"/>
        </w:rPr>
      </w:pPr>
    </w:p>
    <w:p w14:paraId="2A25A79E" w14:textId="77777777" w:rsidR="00786A5F" w:rsidRPr="0087766D" w:rsidRDefault="00786A5F" w:rsidP="004725E8">
      <w:pPr>
        <w:spacing w:after="0" w:line="360" w:lineRule="auto"/>
        <w:jc w:val="both"/>
        <w:rPr>
          <w:rStyle w:val="Strong"/>
          <w:rFonts w:ascii="Times New Roman" w:hAnsi="Times New Roman" w:cs="Times New Roman"/>
          <w:bCs w:val="0"/>
          <w:sz w:val="24"/>
          <w:szCs w:val="24"/>
          <w:shd w:val="clear" w:color="auto" w:fill="FFFFFF"/>
        </w:rPr>
      </w:pPr>
    </w:p>
    <w:p w14:paraId="5F31EBFD" w14:textId="77777777" w:rsidR="00786A5F" w:rsidRPr="0087766D" w:rsidRDefault="00786A5F" w:rsidP="004725E8">
      <w:pPr>
        <w:spacing w:after="0" w:line="360" w:lineRule="auto"/>
        <w:jc w:val="both"/>
        <w:rPr>
          <w:rStyle w:val="Strong"/>
          <w:rFonts w:ascii="Times New Roman" w:hAnsi="Times New Roman" w:cs="Times New Roman"/>
          <w:bCs w:val="0"/>
          <w:sz w:val="24"/>
          <w:szCs w:val="24"/>
          <w:shd w:val="clear" w:color="auto" w:fill="FFFFFF"/>
        </w:rPr>
      </w:pPr>
    </w:p>
    <w:p w14:paraId="73BB7731" w14:textId="77777777" w:rsidR="00786A5F" w:rsidRPr="0087766D" w:rsidRDefault="00786A5F" w:rsidP="004725E8">
      <w:pPr>
        <w:spacing w:after="0" w:line="360" w:lineRule="auto"/>
        <w:jc w:val="both"/>
        <w:rPr>
          <w:rStyle w:val="Strong"/>
          <w:rFonts w:ascii="Times New Roman" w:hAnsi="Times New Roman" w:cs="Times New Roman"/>
          <w:bCs w:val="0"/>
          <w:sz w:val="24"/>
          <w:szCs w:val="24"/>
          <w:shd w:val="clear" w:color="auto" w:fill="FFFFFF"/>
        </w:rPr>
      </w:pPr>
    </w:p>
    <w:p w14:paraId="4EB55B2F" w14:textId="2A8D4852" w:rsidR="00786A5F" w:rsidRPr="0087766D" w:rsidRDefault="00786A5F" w:rsidP="004725E8">
      <w:pPr>
        <w:spacing w:after="0" w:line="360" w:lineRule="auto"/>
        <w:jc w:val="both"/>
        <w:rPr>
          <w:rStyle w:val="Strong"/>
          <w:rFonts w:ascii="Times New Roman" w:hAnsi="Times New Roman" w:cs="Times New Roman"/>
          <w:sz w:val="24"/>
          <w:szCs w:val="24"/>
          <w:shd w:val="clear" w:color="auto" w:fill="FFFFFF"/>
        </w:rPr>
      </w:pPr>
      <w:r w:rsidRPr="0087766D">
        <w:rPr>
          <w:rStyle w:val="Strong"/>
          <w:rFonts w:ascii="Times New Roman" w:hAnsi="Times New Roman" w:cs="Times New Roman"/>
          <w:bCs w:val="0"/>
          <w:sz w:val="24"/>
          <w:szCs w:val="24"/>
          <w:shd w:val="clear" w:color="auto" w:fill="FFFFFF"/>
        </w:rPr>
        <w:lastRenderedPageBreak/>
        <w:t>Acknowledgment</w:t>
      </w:r>
      <w:r w:rsidRPr="0087766D">
        <w:rPr>
          <w:rStyle w:val="Strong"/>
          <w:rFonts w:ascii="Times New Roman" w:hAnsi="Times New Roman" w:cs="Times New Roman"/>
          <w:sz w:val="24"/>
          <w:szCs w:val="24"/>
          <w:shd w:val="clear" w:color="auto" w:fill="FFFFFF"/>
        </w:rPr>
        <w:t xml:space="preserve"> </w:t>
      </w:r>
    </w:p>
    <w:p w14:paraId="7C24F240" w14:textId="40D3D371" w:rsidR="00786A5F" w:rsidRPr="0087766D" w:rsidRDefault="00786A5F" w:rsidP="004725E8">
      <w:pPr>
        <w:spacing w:after="0" w:line="360" w:lineRule="auto"/>
        <w:jc w:val="both"/>
        <w:rPr>
          <w:rStyle w:val="Strong"/>
          <w:rFonts w:ascii="Times New Roman" w:hAnsi="Times New Roman" w:cs="Times New Roman"/>
          <w:b w:val="0"/>
          <w:sz w:val="24"/>
          <w:szCs w:val="24"/>
          <w:shd w:val="clear" w:color="auto" w:fill="FFFFFF"/>
        </w:rPr>
      </w:pPr>
      <w:r w:rsidRPr="0087766D">
        <w:rPr>
          <w:rStyle w:val="Strong"/>
          <w:rFonts w:ascii="Times New Roman" w:hAnsi="Times New Roman" w:cs="Times New Roman"/>
          <w:b w:val="0"/>
          <w:sz w:val="24"/>
          <w:szCs w:val="24"/>
          <w:shd w:val="clear" w:color="auto" w:fill="FFFFFF"/>
        </w:rPr>
        <w:t>We w</w:t>
      </w:r>
      <w:r w:rsidR="005222CD">
        <w:rPr>
          <w:rStyle w:val="Strong"/>
          <w:rFonts w:ascii="Times New Roman" w:hAnsi="Times New Roman" w:cs="Times New Roman"/>
          <w:b w:val="0"/>
          <w:sz w:val="24"/>
          <w:szCs w:val="24"/>
          <w:shd w:val="clear" w:color="auto" w:fill="FFFFFF"/>
        </w:rPr>
        <w:t>ant</w:t>
      </w:r>
      <w:r w:rsidRPr="0087766D">
        <w:rPr>
          <w:rStyle w:val="Strong"/>
          <w:rFonts w:ascii="Times New Roman" w:hAnsi="Times New Roman" w:cs="Times New Roman"/>
          <w:b w:val="0"/>
          <w:sz w:val="24"/>
          <w:szCs w:val="24"/>
          <w:shd w:val="clear" w:color="auto" w:fill="FFFFFF"/>
        </w:rPr>
        <w:t xml:space="preserve"> to acknowledge the support of doctors and nurses for their hospitality, patience, and kindness in many times of interviews throughout our data collection. We are grateful to the patients who have participated in this study. </w:t>
      </w:r>
    </w:p>
    <w:p w14:paraId="2CFAE6FA" w14:textId="77777777" w:rsidR="00786A5F" w:rsidRPr="0087766D" w:rsidRDefault="00786A5F" w:rsidP="004725E8">
      <w:pPr>
        <w:spacing w:after="0" w:line="360" w:lineRule="auto"/>
        <w:jc w:val="both"/>
        <w:rPr>
          <w:rStyle w:val="Strong"/>
          <w:rFonts w:ascii="Times New Roman" w:hAnsi="Times New Roman" w:cs="Times New Roman"/>
          <w:sz w:val="24"/>
          <w:szCs w:val="24"/>
          <w:shd w:val="clear" w:color="auto" w:fill="FFFFFF"/>
        </w:rPr>
      </w:pPr>
    </w:p>
    <w:p w14:paraId="4E2688E7" w14:textId="77777777" w:rsidR="004725E8" w:rsidRPr="0087766D" w:rsidRDefault="004725E8" w:rsidP="004725E8">
      <w:pPr>
        <w:spacing w:after="0" w:line="360" w:lineRule="auto"/>
        <w:rPr>
          <w:rFonts w:ascii="Times New Roman" w:hAnsi="Times New Roman" w:cs="Times New Roman"/>
          <w:b/>
          <w:sz w:val="24"/>
          <w:szCs w:val="24"/>
        </w:rPr>
      </w:pPr>
      <w:r w:rsidRPr="0087766D">
        <w:rPr>
          <w:rFonts w:ascii="Times New Roman" w:hAnsi="Times New Roman" w:cs="Times New Roman"/>
          <w:b/>
          <w:sz w:val="24"/>
          <w:szCs w:val="24"/>
        </w:rPr>
        <w:t>Consent for publication</w:t>
      </w:r>
    </w:p>
    <w:p w14:paraId="375EDB69" w14:textId="77777777" w:rsidR="004725E8" w:rsidRPr="0087766D" w:rsidRDefault="004725E8" w:rsidP="004725E8">
      <w:pPr>
        <w:spacing w:after="0" w:line="360" w:lineRule="auto"/>
        <w:rPr>
          <w:rFonts w:ascii="Times New Roman" w:hAnsi="Times New Roman" w:cs="Times New Roman"/>
          <w:sz w:val="24"/>
          <w:szCs w:val="24"/>
        </w:rPr>
      </w:pPr>
      <w:r w:rsidRPr="0087766D">
        <w:rPr>
          <w:rFonts w:ascii="Times New Roman" w:hAnsi="Times New Roman" w:cs="Times New Roman"/>
          <w:sz w:val="24"/>
          <w:szCs w:val="24"/>
        </w:rPr>
        <w:t>Not applicable.</w:t>
      </w:r>
    </w:p>
    <w:p w14:paraId="587DA306" w14:textId="77777777" w:rsidR="004725E8" w:rsidRPr="0087766D" w:rsidRDefault="004725E8" w:rsidP="004725E8">
      <w:pPr>
        <w:spacing w:after="0" w:line="360" w:lineRule="auto"/>
        <w:rPr>
          <w:rFonts w:ascii="Times New Roman" w:hAnsi="Times New Roman" w:cs="Times New Roman"/>
          <w:b/>
          <w:sz w:val="24"/>
          <w:szCs w:val="24"/>
        </w:rPr>
      </w:pPr>
    </w:p>
    <w:p w14:paraId="4D142EA6" w14:textId="10CB0B4F" w:rsidR="004725E8" w:rsidRPr="0087766D" w:rsidRDefault="004725E8" w:rsidP="004725E8">
      <w:pPr>
        <w:spacing w:after="0" w:line="360" w:lineRule="auto"/>
        <w:rPr>
          <w:rFonts w:ascii="Times New Roman" w:hAnsi="Times New Roman" w:cs="Times New Roman"/>
          <w:b/>
          <w:sz w:val="24"/>
          <w:szCs w:val="24"/>
        </w:rPr>
      </w:pPr>
      <w:r w:rsidRPr="0087766D">
        <w:rPr>
          <w:rFonts w:ascii="Times New Roman" w:hAnsi="Times New Roman" w:cs="Times New Roman"/>
          <w:b/>
          <w:sz w:val="24"/>
          <w:szCs w:val="24"/>
        </w:rPr>
        <w:t>Declaration of Conflicting Interests</w:t>
      </w:r>
    </w:p>
    <w:p w14:paraId="1A4E788A" w14:textId="77777777" w:rsidR="004725E8" w:rsidRPr="0087766D" w:rsidRDefault="004725E8" w:rsidP="004725E8">
      <w:pPr>
        <w:spacing w:after="0" w:line="360" w:lineRule="auto"/>
        <w:rPr>
          <w:rFonts w:ascii="Times New Roman" w:hAnsi="Times New Roman" w:cs="Times New Roman"/>
          <w:sz w:val="24"/>
          <w:szCs w:val="24"/>
        </w:rPr>
      </w:pPr>
      <w:r w:rsidRPr="0087766D">
        <w:rPr>
          <w:rFonts w:ascii="Times New Roman" w:hAnsi="Times New Roman" w:cs="Times New Roman"/>
          <w:sz w:val="24"/>
          <w:szCs w:val="24"/>
        </w:rPr>
        <w:t>The authors declare that there is no conflict of interest.</w:t>
      </w:r>
    </w:p>
    <w:p w14:paraId="4AB159B3" w14:textId="77777777" w:rsidR="004725E8" w:rsidRPr="0087766D" w:rsidRDefault="004725E8" w:rsidP="004725E8">
      <w:pPr>
        <w:spacing w:after="0" w:line="360" w:lineRule="auto"/>
        <w:rPr>
          <w:rFonts w:ascii="Times New Roman" w:hAnsi="Times New Roman" w:cs="Times New Roman"/>
          <w:b/>
          <w:sz w:val="24"/>
          <w:szCs w:val="24"/>
        </w:rPr>
      </w:pPr>
    </w:p>
    <w:p w14:paraId="4F72FEA1" w14:textId="738183FC" w:rsidR="004725E8" w:rsidRPr="0087766D" w:rsidRDefault="004725E8" w:rsidP="004725E8">
      <w:pPr>
        <w:spacing w:after="0" w:line="360" w:lineRule="auto"/>
        <w:rPr>
          <w:rFonts w:ascii="Times New Roman" w:hAnsi="Times New Roman" w:cs="Times New Roman"/>
          <w:b/>
          <w:sz w:val="24"/>
          <w:szCs w:val="24"/>
        </w:rPr>
      </w:pPr>
      <w:r w:rsidRPr="0087766D">
        <w:rPr>
          <w:rFonts w:ascii="Times New Roman" w:hAnsi="Times New Roman" w:cs="Times New Roman"/>
          <w:b/>
          <w:sz w:val="24"/>
          <w:szCs w:val="24"/>
        </w:rPr>
        <w:t>Funding</w:t>
      </w:r>
    </w:p>
    <w:p w14:paraId="099F3EAF" w14:textId="4B3CF993" w:rsidR="004725E8" w:rsidRPr="0087766D" w:rsidRDefault="004725E8" w:rsidP="004725E8">
      <w:pPr>
        <w:spacing w:after="0" w:line="360" w:lineRule="auto"/>
        <w:rPr>
          <w:rFonts w:ascii="Times New Roman" w:hAnsi="Times New Roman" w:cs="Times New Roman"/>
          <w:sz w:val="24"/>
          <w:szCs w:val="24"/>
        </w:rPr>
      </w:pPr>
      <w:r w:rsidRPr="0087766D">
        <w:rPr>
          <w:rFonts w:ascii="Times New Roman" w:hAnsi="Times New Roman" w:cs="Times New Roman"/>
          <w:sz w:val="24"/>
          <w:szCs w:val="24"/>
        </w:rPr>
        <w:t xml:space="preserve">Self-funded </w:t>
      </w:r>
    </w:p>
    <w:p w14:paraId="41BB276F" w14:textId="77777777" w:rsidR="004725E8" w:rsidRPr="0087766D" w:rsidRDefault="004725E8" w:rsidP="004725E8">
      <w:pPr>
        <w:spacing w:after="0" w:line="360" w:lineRule="auto"/>
        <w:rPr>
          <w:rFonts w:ascii="Times New Roman" w:hAnsi="Times New Roman" w:cs="Times New Roman"/>
          <w:b/>
          <w:sz w:val="24"/>
          <w:szCs w:val="24"/>
        </w:rPr>
      </w:pPr>
    </w:p>
    <w:p w14:paraId="1D3838C8" w14:textId="77777777" w:rsidR="004725E8" w:rsidRPr="0087766D" w:rsidRDefault="004725E8" w:rsidP="004725E8">
      <w:pPr>
        <w:spacing w:after="0" w:line="360" w:lineRule="auto"/>
        <w:rPr>
          <w:rFonts w:ascii="Times New Roman" w:hAnsi="Times New Roman" w:cs="Times New Roman"/>
          <w:b/>
          <w:sz w:val="24"/>
          <w:szCs w:val="24"/>
        </w:rPr>
      </w:pPr>
      <w:r w:rsidRPr="0087766D">
        <w:rPr>
          <w:rFonts w:ascii="Times New Roman" w:hAnsi="Times New Roman" w:cs="Times New Roman"/>
          <w:b/>
          <w:sz w:val="24"/>
          <w:szCs w:val="24"/>
        </w:rPr>
        <w:t>Authors’ contribution</w:t>
      </w:r>
    </w:p>
    <w:p w14:paraId="0D5672D5" w14:textId="29841045" w:rsidR="004725E8" w:rsidRPr="0087766D" w:rsidRDefault="004725E8" w:rsidP="004725E8">
      <w:pPr>
        <w:spacing w:after="0" w:line="360" w:lineRule="auto"/>
        <w:jc w:val="both"/>
        <w:rPr>
          <w:rFonts w:ascii="Times New Roman" w:hAnsi="Times New Roman" w:cs="Times New Roman"/>
          <w:sz w:val="24"/>
          <w:szCs w:val="24"/>
        </w:rPr>
      </w:pPr>
      <w:r w:rsidRPr="0087766D">
        <w:rPr>
          <w:rFonts w:ascii="Times New Roman" w:hAnsi="Times New Roman" w:cs="Times New Roman"/>
          <w:sz w:val="24"/>
          <w:szCs w:val="24"/>
        </w:rPr>
        <w:t>MSM contributed to conceptualizing and designing the study. MSM, AKMMB, MSA, MTB, SH, MIA, SBZ participated in writing the manuscript. SBZ participated in formatting the manuscript and preparing tables and graphs.</w:t>
      </w:r>
    </w:p>
    <w:p w14:paraId="20E4C6F6" w14:textId="67110EE9" w:rsidR="009F7E56" w:rsidRPr="0087766D" w:rsidRDefault="009F7E56" w:rsidP="004725E8">
      <w:pPr>
        <w:spacing w:after="0" w:line="360" w:lineRule="auto"/>
        <w:jc w:val="both"/>
        <w:rPr>
          <w:rStyle w:val="Strong"/>
          <w:rFonts w:ascii="Times New Roman" w:hAnsi="Times New Roman" w:cs="Times New Roman"/>
          <w:sz w:val="24"/>
          <w:szCs w:val="24"/>
          <w:shd w:val="clear" w:color="auto" w:fill="FFFFFF"/>
        </w:rPr>
      </w:pPr>
    </w:p>
    <w:p w14:paraId="3430A55C" w14:textId="0B9B9292" w:rsidR="00786A5F" w:rsidRPr="0087766D" w:rsidRDefault="00786A5F" w:rsidP="00786A5F">
      <w:pPr>
        <w:autoSpaceDE w:val="0"/>
        <w:autoSpaceDN w:val="0"/>
        <w:adjustRightInd w:val="0"/>
        <w:spacing w:after="0" w:line="360" w:lineRule="auto"/>
        <w:jc w:val="both"/>
        <w:rPr>
          <w:rFonts w:ascii="Times New Roman" w:hAnsi="Times New Roman" w:cs="Times New Roman"/>
          <w:b/>
          <w:sz w:val="24"/>
          <w:szCs w:val="24"/>
        </w:rPr>
      </w:pPr>
      <w:r w:rsidRPr="0087766D">
        <w:rPr>
          <w:rFonts w:ascii="Times New Roman" w:hAnsi="Times New Roman" w:cs="Times New Roman"/>
          <w:b/>
          <w:sz w:val="24"/>
          <w:szCs w:val="24"/>
        </w:rPr>
        <w:t xml:space="preserve">Ethical approval </w:t>
      </w:r>
    </w:p>
    <w:p w14:paraId="494494E6" w14:textId="1ADEA17B" w:rsidR="00786A5F" w:rsidRPr="0087766D" w:rsidRDefault="00786A5F" w:rsidP="00786A5F">
      <w:pPr>
        <w:autoSpaceDE w:val="0"/>
        <w:autoSpaceDN w:val="0"/>
        <w:adjustRightInd w:val="0"/>
        <w:spacing w:after="0" w:line="360" w:lineRule="auto"/>
        <w:jc w:val="both"/>
        <w:rPr>
          <w:rFonts w:ascii="Times New Roman" w:hAnsi="Times New Roman" w:cs="Times New Roman"/>
          <w:sz w:val="24"/>
          <w:szCs w:val="24"/>
        </w:rPr>
      </w:pPr>
      <w:r w:rsidRPr="0087766D">
        <w:rPr>
          <w:rFonts w:ascii="Times New Roman" w:hAnsi="Times New Roman" w:cs="Times New Roman"/>
          <w:sz w:val="24"/>
          <w:szCs w:val="24"/>
        </w:rPr>
        <w:t xml:space="preserve">This study was approved by the </w:t>
      </w:r>
      <w:r w:rsidR="00867565" w:rsidRPr="0087766D">
        <w:rPr>
          <w:rFonts w:ascii="Times New Roman" w:hAnsi="Times New Roman" w:cs="Times New Roman"/>
          <w:sz w:val="24"/>
          <w:szCs w:val="24"/>
        </w:rPr>
        <w:t xml:space="preserve">Institutional Review Board </w:t>
      </w:r>
      <w:r w:rsidRPr="0087766D">
        <w:rPr>
          <w:rFonts w:ascii="Times New Roman" w:hAnsi="Times New Roman" w:cs="Times New Roman"/>
          <w:sz w:val="24"/>
          <w:szCs w:val="24"/>
        </w:rPr>
        <w:t>of Dhaka Medical College Hospital. This hospital is operated under the Ministry of Health and Family Welfare of Government of Bangladesh. We obtained written informed consent from the patients for the inclusion in the hospital registry, and strict confidentiality was maintained in preserving the data. Furthermore, to use the hospital data, anonymous data approval was taken from the director of the hospital.</w:t>
      </w:r>
    </w:p>
    <w:p w14:paraId="03B1855E" w14:textId="77777777" w:rsidR="009F7E56" w:rsidRPr="0087766D" w:rsidRDefault="009F7E56" w:rsidP="004725E8">
      <w:pPr>
        <w:spacing w:after="0" w:line="360" w:lineRule="auto"/>
        <w:jc w:val="both"/>
        <w:rPr>
          <w:rStyle w:val="Strong"/>
          <w:rFonts w:ascii="Times New Roman" w:hAnsi="Times New Roman" w:cs="Times New Roman"/>
          <w:sz w:val="24"/>
          <w:szCs w:val="24"/>
          <w:shd w:val="clear" w:color="auto" w:fill="FFFFFF"/>
        </w:rPr>
      </w:pPr>
    </w:p>
    <w:p w14:paraId="4C560AE4" w14:textId="77777777" w:rsidR="009F7E56" w:rsidRPr="0087766D" w:rsidRDefault="009F7E56" w:rsidP="004725E8">
      <w:pPr>
        <w:spacing w:after="0" w:line="360" w:lineRule="auto"/>
        <w:jc w:val="both"/>
        <w:rPr>
          <w:rStyle w:val="Strong"/>
          <w:rFonts w:ascii="Times New Roman" w:hAnsi="Times New Roman" w:cs="Times New Roman"/>
          <w:sz w:val="24"/>
          <w:szCs w:val="24"/>
          <w:shd w:val="clear" w:color="auto" w:fill="FFFFFF"/>
        </w:rPr>
      </w:pPr>
    </w:p>
    <w:p w14:paraId="1BEC98F5" w14:textId="77777777" w:rsidR="009F7E56" w:rsidRPr="0087766D" w:rsidRDefault="009F7E56" w:rsidP="004725E8">
      <w:pPr>
        <w:spacing w:after="0" w:line="360" w:lineRule="auto"/>
        <w:jc w:val="both"/>
        <w:rPr>
          <w:rStyle w:val="Strong"/>
          <w:rFonts w:ascii="Times New Roman" w:hAnsi="Times New Roman" w:cs="Times New Roman"/>
          <w:sz w:val="24"/>
          <w:szCs w:val="24"/>
          <w:shd w:val="clear" w:color="auto" w:fill="FFFFFF"/>
        </w:rPr>
      </w:pPr>
    </w:p>
    <w:p w14:paraId="5EB4B775" w14:textId="76BFC24A" w:rsidR="009F7E56" w:rsidRPr="0087766D" w:rsidRDefault="009F7E56" w:rsidP="004725E8">
      <w:pPr>
        <w:spacing w:after="0" w:line="360" w:lineRule="auto"/>
        <w:jc w:val="both"/>
        <w:rPr>
          <w:rStyle w:val="Strong"/>
          <w:rFonts w:ascii="Times New Roman" w:hAnsi="Times New Roman" w:cs="Times New Roman"/>
          <w:sz w:val="24"/>
          <w:szCs w:val="24"/>
          <w:shd w:val="clear" w:color="auto" w:fill="FFFFFF"/>
        </w:rPr>
      </w:pPr>
    </w:p>
    <w:p w14:paraId="358D8818" w14:textId="3E462AC5" w:rsidR="00867565" w:rsidRPr="0087766D" w:rsidRDefault="00867565" w:rsidP="004725E8">
      <w:pPr>
        <w:spacing w:after="0" w:line="360" w:lineRule="auto"/>
        <w:jc w:val="both"/>
        <w:rPr>
          <w:rStyle w:val="Strong"/>
          <w:rFonts w:ascii="Times New Roman" w:hAnsi="Times New Roman" w:cs="Times New Roman"/>
          <w:sz w:val="24"/>
          <w:szCs w:val="24"/>
          <w:shd w:val="clear" w:color="auto" w:fill="FFFFFF"/>
        </w:rPr>
      </w:pPr>
    </w:p>
    <w:p w14:paraId="55EEF625" w14:textId="2B546A35" w:rsidR="009F7E56" w:rsidRPr="0087766D" w:rsidRDefault="009F7E56" w:rsidP="004725E8">
      <w:pPr>
        <w:spacing w:after="0" w:line="360" w:lineRule="auto"/>
        <w:jc w:val="both"/>
        <w:rPr>
          <w:rStyle w:val="Strong"/>
          <w:rFonts w:ascii="Times New Roman" w:hAnsi="Times New Roman" w:cs="Times New Roman"/>
          <w:sz w:val="24"/>
          <w:szCs w:val="24"/>
          <w:shd w:val="clear" w:color="auto" w:fill="FFFFFF"/>
        </w:rPr>
      </w:pPr>
    </w:p>
    <w:sectPr w:rsidR="009F7E56" w:rsidRPr="0087766D" w:rsidSect="00E25DBF">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959DC4" w14:textId="77777777" w:rsidR="00936EC8" w:rsidRDefault="00936EC8" w:rsidP="00605A34">
      <w:pPr>
        <w:spacing w:after="0" w:line="240" w:lineRule="auto"/>
      </w:pPr>
      <w:r>
        <w:separator/>
      </w:r>
    </w:p>
  </w:endnote>
  <w:endnote w:type="continuationSeparator" w:id="0">
    <w:p w14:paraId="0AD578DB" w14:textId="77777777" w:rsidR="00936EC8" w:rsidRDefault="00936EC8" w:rsidP="00605A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6504893"/>
      <w:docPartObj>
        <w:docPartGallery w:val="Page Numbers (Bottom of Page)"/>
        <w:docPartUnique/>
      </w:docPartObj>
    </w:sdtPr>
    <w:sdtEndPr/>
    <w:sdtContent>
      <w:sdt>
        <w:sdtPr>
          <w:id w:val="-1769616900"/>
          <w:docPartObj>
            <w:docPartGallery w:val="Page Numbers (Top of Page)"/>
            <w:docPartUnique/>
          </w:docPartObj>
        </w:sdtPr>
        <w:sdtEndPr/>
        <w:sdtContent>
          <w:p w14:paraId="2E7355AA" w14:textId="461D98F5" w:rsidR="005C1FF6" w:rsidRDefault="005C1FF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051079">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51079">
              <w:rPr>
                <w:b/>
                <w:bCs/>
                <w:noProof/>
              </w:rPr>
              <w:t>2</w:t>
            </w:r>
            <w:r>
              <w:rPr>
                <w:b/>
                <w:bCs/>
                <w:sz w:val="24"/>
                <w:szCs w:val="24"/>
              </w:rPr>
              <w:fldChar w:fldCharType="end"/>
            </w:r>
          </w:p>
        </w:sdtContent>
      </w:sdt>
    </w:sdtContent>
  </w:sdt>
  <w:p w14:paraId="6EFCB244" w14:textId="77777777" w:rsidR="005C1FF6" w:rsidRDefault="005C1F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EA500A" w14:textId="77777777" w:rsidR="00936EC8" w:rsidRDefault="00936EC8" w:rsidP="00605A34">
      <w:pPr>
        <w:spacing w:after="0" w:line="240" w:lineRule="auto"/>
      </w:pPr>
      <w:r>
        <w:separator/>
      </w:r>
    </w:p>
  </w:footnote>
  <w:footnote w:type="continuationSeparator" w:id="0">
    <w:p w14:paraId="322174D3" w14:textId="77777777" w:rsidR="00936EC8" w:rsidRDefault="00936EC8" w:rsidP="00605A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CF0422"/>
    <w:multiLevelType w:val="hybridMultilevel"/>
    <w:tmpl w:val="4140C4B4"/>
    <w:lvl w:ilvl="0" w:tplc="3C14496C">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7B3331"/>
    <w:multiLevelType w:val="hybridMultilevel"/>
    <w:tmpl w:val="6A7EF9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2sLC0tLA0NzQ0MTNT0lEKTi0uzszPAykwrQUAZSoDU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ta95wzrcfvvvserd06vavxzvrfxpfpww0sr&quot;&gt;diabetes mellitus_20190930&lt;record-ids&gt;&lt;item&gt;1111&lt;/item&gt;&lt;item&gt;1112&lt;/item&gt;&lt;item&gt;1117&lt;/item&gt;&lt;item&gt;1118&lt;/item&gt;&lt;item&gt;1119&lt;/item&gt;&lt;item&gt;1120&lt;/item&gt;&lt;item&gt;1121&lt;/item&gt;&lt;item&gt;1122&lt;/item&gt;&lt;item&gt;1125&lt;/item&gt;&lt;item&gt;1126&lt;/item&gt;&lt;item&gt;1127&lt;/item&gt;&lt;item&gt;1128&lt;/item&gt;&lt;item&gt;1129&lt;/item&gt;&lt;item&gt;1130&lt;/item&gt;&lt;item&gt;1131&lt;/item&gt;&lt;item&gt;1132&lt;/item&gt;&lt;item&gt;1133&lt;/item&gt;&lt;item&gt;1134&lt;/item&gt;&lt;item&gt;1135&lt;/item&gt;&lt;item&gt;1136&lt;/item&gt;&lt;item&gt;1137&lt;/item&gt;&lt;item&gt;1138&lt;/item&gt;&lt;item&gt;1139&lt;/item&gt;&lt;item&gt;1140&lt;/item&gt;&lt;item&gt;1141&lt;/item&gt;&lt;item&gt;1142&lt;/item&gt;&lt;item&gt;1143&lt;/item&gt;&lt;/record-ids&gt;&lt;/item&gt;&lt;/Libraries&gt;"/>
  </w:docVars>
  <w:rsids>
    <w:rsidRoot w:val="0091036F"/>
    <w:rsid w:val="00003AD7"/>
    <w:rsid w:val="0001297C"/>
    <w:rsid w:val="00016CDF"/>
    <w:rsid w:val="00023163"/>
    <w:rsid w:val="00037582"/>
    <w:rsid w:val="00040944"/>
    <w:rsid w:val="00043D99"/>
    <w:rsid w:val="00050FF0"/>
    <w:rsid w:val="00051079"/>
    <w:rsid w:val="00072A7A"/>
    <w:rsid w:val="00087F43"/>
    <w:rsid w:val="000934EA"/>
    <w:rsid w:val="000935C6"/>
    <w:rsid w:val="00097240"/>
    <w:rsid w:val="000A091B"/>
    <w:rsid w:val="000A0FE8"/>
    <w:rsid w:val="000A2F65"/>
    <w:rsid w:val="000C47A2"/>
    <w:rsid w:val="000D0219"/>
    <w:rsid w:val="000E1E48"/>
    <w:rsid w:val="000E2D43"/>
    <w:rsid w:val="000E3CE3"/>
    <w:rsid w:val="000E4FB2"/>
    <w:rsid w:val="000F1C8F"/>
    <w:rsid w:val="000F5B47"/>
    <w:rsid w:val="000F6160"/>
    <w:rsid w:val="000F67BF"/>
    <w:rsid w:val="000F741C"/>
    <w:rsid w:val="00111017"/>
    <w:rsid w:val="00113ABC"/>
    <w:rsid w:val="0011672E"/>
    <w:rsid w:val="0013166F"/>
    <w:rsid w:val="001378DA"/>
    <w:rsid w:val="00137DA6"/>
    <w:rsid w:val="001427C5"/>
    <w:rsid w:val="00144129"/>
    <w:rsid w:val="00145043"/>
    <w:rsid w:val="0014727C"/>
    <w:rsid w:val="001501D0"/>
    <w:rsid w:val="001516D1"/>
    <w:rsid w:val="00161128"/>
    <w:rsid w:val="00173E95"/>
    <w:rsid w:val="0017629A"/>
    <w:rsid w:val="00176577"/>
    <w:rsid w:val="00194092"/>
    <w:rsid w:val="001A2B37"/>
    <w:rsid w:val="001A3A1F"/>
    <w:rsid w:val="001A4D71"/>
    <w:rsid w:val="001A68D1"/>
    <w:rsid w:val="001B1405"/>
    <w:rsid w:val="001C7E5D"/>
    <w:rsid w:val="001D5DF8"/>
    <w:rsid w:val="001E54AC"/>
    <w:rsid w:val="001F61F5"/>
    <w:rsid w:val="001F706A"/>
    <w:rsid w:val="002007A8"/>
    <w:rsid w:val="00200E12"/>
    <w:rsid w:val="0021569F"/>
    <w:rsid w:val="00222BEA"/>
    <w:rsid w:val="00232DC0"/>
    <w:rsid w:val="00235FEA"/>
    <w:rsid w:val="002371C9"/>
    <w:rsid w:val="00244894"/>
    <w:rsid w:val="00245553"/>
    <w:rsid w:val="00253095"/>
    <w:rsid w:val="002602F2"/>
    <w:rsid w:val="00272E19"/>
    <w:rsid w:val="002808F0"/>
    <w:rsid w:val="00292CEF"/>
    <w:rsid w:val="002958A3"/>
    <w:rsid w:val="00295CFE"/>
    <w:rsid w:val="002B313E"/>
    <w:rsid w:val="002B52E0"/>
    <w:rsid w:val="002B5D9D"/>
    <w:rsid w:val="002C225C"/>
    <w:rsid w:val="002C7D05"/>
    <w:rsid w:val="002D171B"/>
    <w:rsid w:val="002D2AC4"/>
    <w:rsid w:val="002E01E7"/>
    <w:rsid w:val="003061E6"/>
    <w:rsid w:val="00311F09"/>
    <w:rsid w:val="00317230"/>
    <w:rsid w:val="0034195F"/>
    <w:rsid w:val="003507C2"/>
    <w:rsid w:val="00351D93"/>
    <w:rsid w:val="00357667"/>
    <w:rsid w:val="00374AF7"/>
    <w:rsid w:val="0038157C"/>
    <w:rsid w:val="00381767"/>
    <w:rsid w:val="003826F4"/>
    <w:rsid w:val="0038545D"/>
    <w:rsid w:val="003A32FD"/>
    <w:rsid w:val="003A6C71"/>
    <w:rsid w:val="003B0F5D"/>
    <w:rsid w:val="003F4EE6"/>
    <w:rsid w:val="00412137"/>
    <w:rsid w:val="0041368E"/>
    <w:rsid w:val="00414CE8"/>
    <w:rsid w:val="00432727"/>
    <w:rsid w:val="00437C81"/>
    <w:rsid w:val="0044133B"/>
    <w:rsid w:val="00451D59"/>
    <w:rsid w:val="00454524"/>
    <w:rsid w:val="00457D0D"/>
    <w:rsid w:val="004668CD"/>
    <w:rsid w:val="004674CB"/>
    <w:rsid w:val="00467952"/>
    <w:rsid w:val="00470480"/>
    <w:rsid w:val="004725E8"/>
    <w:rsid w:val="0047780D"/>
    <w:rsid w:val="00480FDB"/>
    <w:rsid w:val="00484D67"/>
    <w:rsid w:val="00487A6E"/>
    <w:rsid w:val="0049674F"/>
    <w:rsid w:val="004A1F69"/>
    <w:rsid w:val="004A7089"/>
    <w:rsid w:val="004A73DF"/>
    <w:rsid w:val="004A7C56"/>
    <w:rsid w:val="004C5A7F"/>
    <w:rsid w:val="004D08CB"/>
    <w:rsid w:val="004D26ED"/>
    <w:rsid w:val="004E221A"/>
    <w:rsid w:val="004E34F2"/>
    <w:rsid w:val="004F1743"/>
    <w:rsid w:val="004F2B0B"/>
    <w:rsid w:val="004F5285"/>
    <w:rsid w:val="004F7D93"/>
    <w:rsid w:val="00502C38"/>
    <w:rsid w:val="005222CD"/>
    <w:rsid w:val="005236E5"/>
    <w:rsid w:val="00530769"/>
    <w:rsid w:val="0053078A"/>
    <w:rsid w:val="00533BD1"/>
    <w:rsid w:val="005434C0"/>
    <w:rsid w:val="00545EDE"/>
    <w:rsid w:val="0054657E"/>
    <w:rsid w:val="00552143"/>
    <w:rsid w:val="00566969"/>
    <w:rsid w:val="005704F7"/>
    <w:rsid w:val="00570B2F"/>
    <w:rsid w:val="00585A51"/>
    <w:rsid w:val="005956FB"/>
    <w:rsid w:val="005C04DA"/>
    <w:rsid w:val="005C1C5F"/>
    <w:rsid w:val="005C1FF6"/>
    <w:rsid w:val="005E17FF"/>
    <w:rsid w:val="005F120F"/>
    <w:rsid w:val="005F5EFD"/>
    <w:rsid w:val="005F6F75"/>
    <w:rsid w:val="00600AFB"/>
    <w:rsid w:val="00605A34"/>
    <w:rsid w:val="006076C4"/>
    <w:rsid w:val="00634D3F"/>
    <w:rsid w:val="00644F67"/>
    <w:rsid w:val="00645683"/>
    <w:rsid w:val="00654FDA"/>
    <w:rsid w:val="006603A8"/>
    <w:rsid w:val="00666E6C"/>
    <w:rsid w:val="0067587A"/>
    <w:rsid w:val="00680403"/>
    <w:rsid w:val="006979D3"/>
    <w:rsid w:val="006A4688"/>
    <w:rsid w:val="006A5DCF"/>
    <w:rsid w:val="006A689F"/>
    <w:rsid w:val="006B186C"/>
    <w:rsid w:val="006B4147"/>
    <w:rsid w:val="006C29CE"/>
    <w:rsid w:val="006E74E8"/>
    <w:rsid w:val="00700D69"/>
    <w:rsid w:val="0070681C"/>
    <w:rsid w:val="00715D82"/>
    <w:rsid w:val="00734D9A"/>
    <w:rsid w:val="0076692C"/>
    <w:rsid w:val="00772920"/>
    <w:rsid w:val="00776FA9"/>
    <w:rsid w:val="00777B89"/>
    <w:rsid w:val="00784BF5"/>
    <w:rsid w:val="007852CF"/>
    <w:rsid w:val="00786A5F"/>
    <w:rsid w:val="00787273"/>
    <w:rsid w:val="007A1AB7"/>
    <w:rsid w:val="007B2155"/>
    <w:rsid w:val="007B54CB"/>
    <w:rsid w:val="007B67D9"/>
    <w:rsid w:val="007B7AD8"/>
    <w:rsid w:val="007C1BCC"/>
    <w:rsid w:val="007D1A9C"/>
    <w:rsid w:val="007F480F"/>
    <w:rsid w:val="007F4CA1"/>
    <w:rsid w:val="00802FC0"/>
    <w:rsid w:val="00803D22"/>
    <w:rsid w:val="00804F2E"/>
    <w:rsid w:val="0081347A"/>
    <w:rsid w:val="00817E13"/>
    <w:rsid w:val="00822623"/>
    <w:rsid w:val="00824CCD"/>
    <w:rsid w:val="00835B5D"/>
    <w:rsid w:val="00836C5F"/>
    <w:rsid w:val="008400F7"/>
    <w:rsid w:val="00840832"/>
    <w:rsid w:val="00842279"/>
    <w:rsid w:val="00843B6E"/>
    <w:rsid w:val="00844FA7"/>
    <w:rsid w:val="00853517"/>
    <w:rsid w:val="0086516D"/>
    <w:rsid w:val="00865661"/>
    <w:rsid w:val="00865662"/>
    <w:rsid w:val="00867565"/>
    <w:rsid w:val="0087766D"/>
    <w:rsid w:val="008831D4"/>
    <w:rsid w:val="00884AFC"/>
    <w:rsid w:val="00887D1F"/>
    <w:rsid w:val="00890EF0"/>
    <w:rsid w:val="008A0C94"/>
    <w:rsid w:val="008A1F6E"/>
    <w:rsid w:val="008B39E2"/>
    <w:rsid w:val="008D105B"/>
    <w:rsid w:val="008D2D69"/>
    <w:rsid w:val="008D31C5"/>
    <w:rsid w:val="008F0754"/>
    <w:rsid w:val="008F3FAC"/>
    <w:rsid w:val="00901D84"/>
    <w:rsid w:val="009039E3"/>
    <w:rsid w:val="009054D6"/>
    <w:rsid w:val="0091036F"/>
    <w:rsid w:val="00917060"/>
    <w:rsid w:val="00936EC8"/>
    <w:rsid w:val="00945D98"/>
    <w:rsid w:val="00953BD1"/>
    <w:rsid w:val="00960516"/>
    <w:rsid w:val="00962B14"/>
    <w:rsid w:val="00974A40"/>
    <w:rsid w:val="00975203"/>
    <w:rsid w:val="00977DC9"/>
    <w:rsid w:val="00980E39"/>
    <w:rsid w:val="00982F86"/>
    <w:rsid w:val="00986904"/>
    <w:rsid w:val="0098706A"/>
    <w:rsid w:val="00990066"/>
    <w:rsid w:val="009B1929"/>
    <w:rsid w:val="009C1966"/>
    <w:rsid w:val="009C2B53"/>
    <w:rsid w:val="009C3308"/>
    <w:rsid w:val="009E7EDD"/>
    <w:rsid w:val="009F5276"/>
    <w:rsid w:val="009F7E56"/>
    <w:rsid w:val="00A21DA0"/>
    <w:rsid w:val="00A23DE2"/>
    <w:rsid w:val="00A2538C"/>
    <w:rsid w:val="00A25D84"/>
    <w:rsid w:val="00A34A6F"/>
    <w:rsid w:val="00A37D25"/>
    <w:rsid w:val="00A44624"/>
    <w:rsid w:val="00A4594B"/>
    <w:rsid w:val="00A45D34"/>
    <w:rsid w:val="00A53A67"/>
    <w:rsid w:val="00A54737"/>
    <w:rsid w:val="00A63E49"/>
    <w:rsid w:val="00A65F1D"/>
    <w:rsid w:val="00A665D7"/>
    <w:rsid w:val="00A762C1"/>
    <w:rsid w:val="00A779DC"/>
    <w:rsid w:val="00A806BA"/>
    <w:rsid w:val="00A8198D"/>
    <w:rsid w:val="00A868DB"/>
    <w:rsid w:val="00A87A39"/>
    <w:rsid w:val="00AA1ACA"/>
    <w:rsid w:val="00AA1E55"/>
    <w:rsid w:val="00AA7F90"/>
    <w:rsid w:val="00B0466B"/>
    <w:rsid w:val="00B12184"/>
    <w:rsid w:val="00B12944"/>
    <w:rsid w:val="00B3276D"/>
    <w:rsid w:val="00B471E5"/>
    <w:rsid w:val="00B536CB"/>
    <w:rsid w:val="00B56D21"/>
    <w:rsid w:val="00B61189"/>
    <w:rsid w:val="00B72388"/>
    <w:rsid w:val="00B7670E"/>
    <w:rsid w:val="00B76B71"/>
    <w:rsid w:val="00B8017F"/>
    <w:rsid w:val="00B83E6D"/>
    <w:rsid w:val="00BA792B"/>
    <w:rsid w:val="00BB2A2C"/>
    <w:rsid w:val="00BB7AC8"/>
    <w:rsid w:val="00BC3A1B"/>
    <w:rsid w:val="00BC42B7"/>
    <w:rsid w:val="00BD1DC8"/>
    <w:rsid w:val="00BD31D6"/>
    <w:rsid w:val="00BE003C"/>
    <w:rsid w:val="00BE79AE"/>
    <w:rsid w:val="00BF2A36"/>
    <w:rsid w:val="00BF2C11"/>
    <w:rsid w:val="00BF7382"/>
    <w:rsid w:val="00BF7B72"/>
    <w:rsid w:val="00C17688"/>
    <w:rsid w:val="00C21814"/>
    <w:rsid w:val="00C26CC4"/>
    <w:rsid w:val="00C27EF4"/>
    <w:rsid w:val="00C341F8"/>
    <w:rsid w:val="00C367C1"/>
    <w:rsid w:val="00C37CFB"/>
    <w:rsid w:val="00C41862"/>
    <w:rsid w:val="00C56820"/>
    <w:rsid w:val="00C6073D"/>
    <w:rsid w:val="00C65F71"/>
    <w:rsid w:val="00C72B94"/>
    <w:rsid w:val="00C748FB"/>
    <w:rsid w:val="00C75673"/>
    <w:rsid w:val="00C76123"/>
    <w:rsid w:val="00C858ED"/>
    <w:rsid w:val="00C85A3C"/>
    <w:rsid w:val="00CA22C9"/>
    <w:rsid w:val="00CA7578"/>
    <w:rsid w:val="00CC6386"/>
    <w:rsid w:val="00CD2384"/>
    <w:rsid w:val="00CE3520"/>
    <w:rsid w:val="00CE554D"/>
    <w:rsid w:val="00CF1CD8"/>
    <w:rsid w:val="00CF77E2"/>
    <w:rsid w:val="00D23ADC"/>
    <w:rsid w:val="00D45387"/>
    <w:rsid w:val="00D455A1"/>
    <w:rsid w:val="00D47A41"/>
    <w:rsid w:val="00D5595C"/>
    <w:rsid w:val="00D57DCF"/>
    <w:rsid w:val="00D61A87"/>
    <w:rsid w:val="00D77023"/>
    <w:rsid w:val="00D77B7E"/>
    <w:rsid w:val="00D814C0"/>
    <w:rsid w:val="00D92211"/>
    <w:rsid w:val="00DA47E3"/>
    <w:rsid w:val="00DB0D8B"/>
    <w:rsid w:val="00DB0FE0"/>
    <w:rsid w:val="00DC7DFA"/>
    <w:rsid w:val="00DD274B"/>
    <w:rsid w:val="00DD591F"/>
    <w:rsid w:val="00DF24AD"/>
    <w:rsid w:val="00DF7643"/>
    <w:rsid w:val="00E0058D"/>
    <w:rsid w:val="00E039A7"/>
    <w:rsid w:val="00E03A37"/>
    <w:rsid w:val="00E1264E"/>
    <w:rsid w:val="00E22012"/>
    <w:rsid w:val="00E25DBF"/>
    <w:rsid w:val="00E25FFE"/>
    <w:rsid w:val="00E33712"/>
    <w:rsid w:val="00E534D7"/>
    <w:rsid w:val="00E61ABA"/>
    <w:rsid w:val="00E83D3F"/>
    <w:rsid w:val="00E976CC"/>
    <w:rsid w:val="00EA6755"/>
    <w:rsid w:val="00EB4240"/>
    <w:rsid w:val="00EE446A"/>
    <w:rsid w:val="00EF7F08"/>
    <w:rsid w:val="00F2762E"/>
    <w:rsid w:val="00F3288D"/>
    <w:rsid w:val="00F3298A"/>
    <w:rsid w:val="00F421C0"/>
    <w:rsid w:val="00F46F85"/>
    <w:rsid w:val="00F5035D"/>
    <w:rsid w:val="00F51F06"/>
    <w:rsid w:val="00F525E5"/>
    <w:rsid w:val="00F560FF"/>
    <w:rsid w:val="00F56D79"/>
    <w:rsid w:val="00F62E1F"/>
    <w:rsid w:val="00F63626"/>
    <w:rsid w:val="00F63FFC"/>
    <w:rsid w:val="00F662B7"/>
    <w:rsid w:val="00F7282D"/>
    <w:rsid w:val="00F74FBA"/>
    <w:rsid w:val="00F90E2E"/>
    <w:rsid w:val="00F956E2"/>
    <w:rsid w:val="00FA038A"/>
    <w:rsid w:val="00FA1BCC"/>
    <w:rsid w:val="00FB262E"/>
    <w:rsid w:val="00FB4162"/>
    <w:rsid w:val="00FB5A33"/>
    <w:rsid w:val="00FB5DA4"/>
    <w:rsid w:val="00FC59CC"/>
    <w:rsid w:val="00FE1F9E"/>
    <w:rsid w:val="00FE29C9"/>
    <w:rsid w:val="00FE474D"/>
    <w:rsid w:val="00FE6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BD5A1"/>
  <w15:docId w15:val="{0F310862-7F0A-4A3F-BD5E-263C11BBE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52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7292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A87A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7A39"/>
    <w:rPr>
      <w:rFonts w:ascii="Tahoma" w:hAnsi="Tahoma" w:cs="Tahoma"/>
      <w:sz w:val="16"/>
      <w:szCs w:val="16"/>
    </w:rPr>
  </w:style>
  <w:style w:type="character" w:styleId="PlaceholderText">
    <w:name w:val="Placeholder Text"/>
    <w:basedOn w:val="DefaultParagraphFont"/>
    <w:uiPriority w:val="99"/>
    <w:semiHidden/>
    <w:rsid w:val="00CE554D"/>
    <w:rPr>
      <w:color w:val="808080"/>
    </w:rPr>
  </w:style>
  <w:style w:type="paragraph" w:styleId="ListParagraph">
    <w:name w:val="List Paragraph"/>
    <w:basedOn w:val="Normal"/>
    <w:uiPriority w:val="34"/>
    <w:qFormat/>
    <w:rsid w:val="00432727"/>
    <w:pPr>
      <w:ind w:left="720"/>
      <w:contextualSpacing/>
    </w:pPr>
  </w:style>
  <w:style w:type="character" w:styleId="Hyperlink">
    <w:name w:val="Hyperlink"/>
    <w:basedOn w:val="DefaultParagraphFont"/>
    <w:uiPriority w:val="99"/>
    <w:unhideWhenUsed/>
    <w:rsid w:val="00432727"/>
    <w:rPr>
      <w:color w:val="0000FF" w:themeColor="hyperlink"/>
      <w:u w:val="single"/>
    </w:rPr>
  </w:style>
  <w:style w:type="character" w:styleId="Strong">
    <w:name w:val="Strong"/>
    <w:basedOn w:val="DefaultParagraphFont"/>
    <w:uiPriority w:val="22"/>
    <w:qFormat/>
    <w:rsid w:val="00351D93"/>
    <w:rPr>
      <w:b/>
      <w:bCs/>
    </w:rPr>
  </w:style>
  <w:style w:type="paragraph" w:customStyle="1" w:styleId="EndNoteBibliographyTitle">
    <w:name w:val="EndNote Bibliography Title"/>
    <w:basedOn w:val="Normal"/>
    <w:link w:val="EndNoteBibliographyTitleChar"/>
    <w:rsid w:val="00B1294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12944"/>
    <w:rPr>
      <w:rFonts w:ascii="Calibri" w:hAnsi="Calibri" w:cs="Calibri"/>
      <w:noProof/>
    </w:rPr>
  </w:style>
  <w:style w:type="paragraph" w:customStyle="1" w:styleId="EndNoteBibliography">
    <w:name w:val="EndNote Bibliography"/>
    <w:basedOn w:val="Normal"/>
    <w:link w:val="EndNoteBibliographyChar"/>
    <w:rsid w:val="00B1294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B12944"/>
    <w:rPr>
      <w:rFonts w:ascii="Calibri" w:hAnsi="Calibri" w:cs="Calibri"/>
      <w:noProof/>
    </w:rPr>
  </w:style>
  <w:style w:type="character" w:customStyle="1" w:styleId="e24kjd">
    <w:name w:val="e24kjd"/>
    <w:basedOn w:val="DefaultParagraphFont"/>
    <w:rsid w:val="00F3298A"/>
  </w:style>
  <w:style w:type="character" w:styleId="CommentReference">
    <w:name w:val="annotation reference"/>
    <w:basedOn w:val="DefaultParagraphFont"/>
    <w:uiPriority w:val="99"/>
    <w:semiHidden/>
    <w:unhideWhenUsed/>
    <w:rsid w:val="00B76B71"/>
    <w:rPr>
      <w:sz w:val="16"/>
      <w:szCs w:val="16"/>
    </w:rPr>
  </w:style>
  <w:style w:type="paragraph" w:styleId="CommentText">
    <w:name w:val="annotation text"/>
    <w:basedOn w:val="Normal"/>
    <w:link w:val="CommentTextChar"/>
    <w:uiPriority w:val="99"/>
    <w:semiHidden/>
    <w:unhideWhenUsed/>
    <w:rsid w:val="00B76B71"/>
    <w:pPr>
      <w:spacing w:line="240" w:lineRule="auto"/>
    </w:pPr>
    <w:rPr>
      <w:sz w:val="20"/>
      <w:szCs w:val="20"/>
    </w:rPr>
  </w:style>
  <w:style w:type="character" w:customStyle="1" w:styleId="CommentTextChar">
    <w:name w:val="Comment Text Char"/>
    <w:basedOn w:val="DefaultParagraphFont"/>
    <w:link w:val="CommentText"/>
    <w:uiPriority w:val="99"/>
    <w:semiHidden/>
    <w:rsid w:val="00B76B71"/>
    <w:rPr>
      <w:sz w:val="20"/>
      <w:szCs w:val="20"/>
    </w:rPr>
  </w:style>
  <w:style w:type="paragraph" w:styleId="CommentSubject">
    <w:name w:val="annotation subject"/>
    <w:basedOn w:val="CommentText"/>
    <w:next w:val="CommentText"/>
    <w:link w:val="CommentSubjectChar"/>
    <w:uiPriority w:val="99"/>
    <w:semiHidden/>
    <w:unhideWhenUsed/>
    <w:rsid w:val="00B76B71"/>
    <w:rPr>
      <w:b/>
      <w:bCs/>
    </w:rPr>
  </w:style>
  <w:style w:type="character" w:customStyle="1" w:styleId="CommentSubjectChar">
    <w:name w:val="Comment Subject Char"/>
    <w:basedOn w:val="CommentTextChar"/>
    <w:link w:val="CommentSubject"/>
    <w:uiPriority w:val="99"/>
    <w:semiHidden/>
    <w:rsid w:val="00B76B71"/>
    <w:rPr>
      <w:b/>
      <w:bCs/>
      <w:sz w:val="20"/>
      <w:szCs w:val="20"/>
    </w:rPr>
  </w:style>
  <w:style w:type="table" w:styleId="PlainTable2">
    <w:name w:val="Plain Table 2"/>
    <w:basedOn w:val="TableNormal"/>
    <w:uiPriority w:val="42"/>
    <w:rsid w:val="00BE79A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605A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5A34"/>
  </w:style>
  <w:style w:type="paragraph" w:styleId="Footer">
    <w:name w:val="footer"/>
    <w:basedOn w:val="Normal"/>
    <w:link w:val="FooterChar"/>
    <w:uiPriority w:val="99"/>
    <w:unhideWhenUsed/>
    <w:rsid w:val="00605A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5A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9901F-E27B-4738-BEA5-0BBE9191B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280</Words>
  <Characters>160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Sojib Zaman</cp:lastModifiedBy>
  <cp:revision>5</cp:revision>
  <cp:lastPrinted>2019-11-22T13:03:00Z</cp:lastPrinted>
  <dcterms:created xsi:type="dcterms:W3CDTF">2019-11-22T14:28:00Z</dcterms:created>
  <dcterms:modified xsi:type="dcterms:W3CDTF">2019-11-22T14:51:00Z</dcterms:modified>
</cp:coreProperties>
</file>